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089</w:t>
      </w:r>
      <w:r>
        <w:t xml:space="preserve"> </w:t>
      </w:r>
      <w:r>
        <w:t xml:space="preserve">ทันโลก</w:t>
      </w:r>
      <w:r>
        <w:t xml:space="preserve"> </w:t>
      </w:r>
      <w:r>
        <w:t xml:space="preserve">EXPRESS</w:t>
      </w:r>
      <w:r>
        <w:t xml:space="preserve"> </w:t>
      </w:r>
      <w:r>
        <w:t xml:space="preserve">9</w:t>
      </w:r>
      <w:r>
        <w:t xml:space="preserve"> </w:t>
      </w:r>
      <w:r>
        <w:t xml:space="preserve">ต.ค.</w:t>
      </w:r>
      <w:r>
        <w:t xml:space="preserve"> </w:t>
      </w:r>
      <w:r>
        <w:t xml:space="preserve">66</w:t>
      </w:r>
    </w:p>
    <w:p>
      <w:pPr>
        <w:pStyle w:val="Date"/>
      </w:pPr>
      <w:r>
        <w:t xml:space="preserve">วันจันทร์ที่</w:t>
      </w:r>
      <w:r>
        <w:t xml:space="preserve"> </w:t>
      </w:r>
      <w:r>
        <w:t xml:space="preserve">11</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สวัสดีค่ะ เข้าสู่ทันโลก Espress นะคะ กับดิฉัน เราจะเริ่มต้นกันที่อัพเดทสถานการณือิสราเอลและกลุก่อนเลยนะคะ ท่านผู้ชม แล้วก็มีรายงานคนไทยที่อยู่ที่ อิสราเอลอและได้รับบาดเจ็บด้วยนะคะ สถานการณ์ภาพรวมเวลานี้น่าเป็นห่วงอยู่ค่ะ ว฿่งทางสหรัฐอเมริการนี้ เขามีการส่งกองเรือเข้าบรรทุกเป็นที่เรียบร้อยแล้วนะคะ เพื่อจะสนับสนุนอิสราเอลค่ะนายออสตินค่ะ กระทรวงกลาโหมสหรัฐสหรับฯ เปิดเผยเมื่อช่วงบ่ายวานนี้นะกองเรือบรรทุกเครื่องบินรบ USS gerald R Ford กรุ๊ป เดินทางไปยังทะเล ค่ะ โดยกองเรือดังกล่าว ติดขีปนาวุธ จำนวนหนึ่งลำ และเรือพิฆาตติดขีปนาวุธนะคะขีปนาวุธ ชั้น นะคะ ด้วย นอกจากนี้ค่ะ กระทรวงกลบอกว่าได้ดำเนินการเสริมกำลัง ฝูงบินรบต่าง ๆ ของกองทับอากาศสหรับฯ ในภูมิภาคดังกล่าวF35 ค่ะ โ10 ค่ะ โดยรัฐบาลสหรัฐได้ให้แก่อิสราเอลทันทีค่ะ รวมถึงเครื่องกระสุนนะคะกก็คาดว่าความช่วยเหลือชุดแรกจะเดินทางไปที่อิสราเอในเร็ววันนี้ค่ะ ขณะเดียวกันนะคะ สหรัฐนะคะได้เตรียมแผนการต่าง ๆ นะคะ พลเมืองอเมริกัน ที่ไม่ใช่ทหาร ออกมาจากอิสราเอลนะะค แม้ว่าจะยังไม่มีคำสั่งใด ๆ หรือการติดสินใจเกี่ยวกับเรื่องนีก็ตาม ส่วนสถานการณ์การสู้รบนะคะของวานนี้ค่ะ มีรายงานเสียงระเบิดเพิ่มขึ้นที่เขตกรุงเซล ชาอาวีฟ ระบุว่าเป็นการโจมตีด้วยขีปนาวุธค่ะ ท่าอากาศยานที่ก่อเหตุรุนแรงที่เปรีสตายเหตุรุนแรงในอิสราเอลค่ะ ยังทำให้เที่ยวบินหลายแห่งนะคะ นะคะ สั่งระงับเที่ยวบินที่มีปลายทางไป เทลอัลบกว่าสถานการณ์จะดีขึ้นด้วยนะคะ ระหว่างกลุ่มอิสราเอลกับกลุ่มเกิดขึ้นตั้งแต่วันเสาร์ที่ผ่านมานะคะ ขระนี้จำนวนผูัเสีนยชีวิตรวมกันของทั้งสองฝ่้านเพิ่มขึ้นเป็นมากกว่า 1000 คนแล้วค่ะ โดยเมื่อวานนี้ค่ะ เจ้าหน้าที่อิสราเอลอย่างเป็นทางการแล้ว เจ้าหน้าที่อิสราเอลได้กล่าวรายงานว่าเหตุการณ์ก่อการร้ายฮามาสก่อการร้ายครั้งใหญ่ ต่อชุมชนชาว อิสราเอล ใกล้ ฉนวนการ์ชา ค่ผู้เสียชีวิตไม่น้อยกว่า 70 ทหาร 44 นาย นอกจากนี้กลุ่มฮามาสชาวอิสราเอลกว่า 100 คนเป็นตัวประกันค่ะ ซึ่งมีทั้งทหาร ผู้หญิงแล้วก็เด็กค่ะ ส่วนในเขตการ์ซาของส่วนในเขตกาซาของปาเลสไตน์ค่ะ ก็ได้พบผู้เสียชีวิตอย่างน้อย 443 รายนะคะ อิสราเอล เปิดฉากดจมตีตลอดที่ผ่านมา สำคัญเมื่อวานนี้คือการที่รัฐบาลอิสรประกาศสงครามกับกลุ่มฮามาสนะคะ และเป็นการเปิดทางให้กองทัพอย่างเต็มรูปแบบ แม้ว่ายังไม่มีรายละอียดกับการที่อิสราเอลจะเลือกใช้วิธีการใดนะคะ แต่ว่านักวิเคราะหฺ์ด้านตะวันกลาง ก็เชื่อว่าเป็นไปได้ที่กองภาคพื้นดินเข้าไปโจมจู่ในเขตกาซา ถ้ามันเกิดขึ้นจริงนะคะ คุณผู้ชมมันจะทำให้ความขัดแย้งแน่นอน ไปดูราคาน้ำมันดิบในตลาดโลกกันหน่อยค่ะ ปรับตัวขึ้นทันทีนะคะ ปาเลสไตน์ค่ะ โดยราคาน้ำมันดิบใต้นะคะ และน้ำมันดิบทะเลเหนือ ขึ้นทั้ง 2 ตลาดเลย อย่างไรก็ตามนักวิเคราะห์เชื่อว่าทสงครามระหว่าส่งผลกระทบต่อราคาน้ำมันนะคะ จะขยายวงจนเป็นตัวแทน หรือไปถึงอิหร่าน หรือว่าไปส่งผลกระทบต่อซาอุดิอาระเบียคุณผู้ชมคะ ในขณะนี้ค่ะที่เกิดขึ้นนะคะ ปรากฎว่าที่อียิปต์ได้มีมือปืนนะคะ เปิดฉากกราดยิงเข้าใส่ชาวอิสราเอลนะคะ เหตุการณ์นี้ก็มีผู้เสียชีวิต ด้วยกันค่ะ แถลงการณ์จากข่าวนี้นะค่ะ ระบุว่าเหตุยิงรถบัส ยิงที่ชาวยิวนะคะ เกิดขึ้นที่บริเวณสายปอมเป สำคัญในเมือง อเล็กซ์ซานเดรียค่ะ เบื้อต้นแบ่งเป็จอย่างน้อย 3 คนนะคะ แบ่งเป็นนักท่องเที่ยว 3 คน และไกด์ชาวอียิปต์อีก 1 คน นักท่องเที่ยวชาวอิสราเอล บาดเจ็บ 1 คนค่ะ ด้านการท่องเที่ยวประเทศอิสราเอลออกแถลงการยืนยันเรื่องที่เกิดขึ้รค่ะ พร้อมระบุว่ารัฐบาลกำลังประสานกับอียิปต์นักท่องเที่ยวชาวอิสราเอลกลับบ้าน โดยรายงานว่าผู้ก่อเหตุ ถูกจับแล้วนะคะ เบื่องต้นทราบว่า เป็นตำรวจชาวอียิปค่ะ เหตุโจมตีดังกล่าวมองจากหลายฝ่ายเลยนะคะ เพราะว่ามันเกิดขึ้นจากหลายฝเดียวกันคุณผู้ชม เกิดเหตุในดินแดนปาเลสไนต์ โดยอียิปนะคะ แรกที่ยอมสงบศึกและประกาศยอมรับรัฐยิว และที่ผ่านมาอียิปต์รับหน้าที่เป็นที่รับมือความขัดแย้งของอิสราเอลและปาเลสไตน์ กระแสต่อต้านชาวยิวส์นี่ ก็ยังหลงเหลืออยู่ในประเทศนะคะ ความขัดแย้งระหว่าอิสราเอลและปาเลสไตน์ที่ปะทุขึ้นรอบใหม่นะคะ ก็ยังทำให้ทีมฝรั่งเศสนะคะ ชาวยีวต้องเพิ่มมาตรการการรักษาความปลอดภัยของชาวยิวส์ ไม่ว่าจะเป็นที่โบสถ์ โรงเรียน อนุสรต่าต่าง ๆ นะคะ นอกจากนี้ทางการเยอรมนียังสั่งเฝ้าติดตามกลุ่มคนที่ติดต่อด้วย หลังจากมีรายงานว่ามีกลุ่มคนออกมาเฉลิมฉลองอิสราเอล เมื่อวันเสาร์ที่ผ่านมาค่ะ คุณผู้ชมยังสามารถเกาะติดสถานการณ์อิสราเอลได้นะคะ เดี๋ยวเราข้ามไปดูเหตุการณ์แผ่นดินไหวที่อกันหน่อยค่ะ ล่าสุดพบผู้เสียชีวิตแล้ว มากกว่า 2,000 คน ทมีผู้ได้รับบาดเจ็บเกือบ 10000คนด้วยกันนะคะตลีบันค่ะ จณะนี้ก็เป็นกลุ่มปกครองค่ะ ก็ออกมาระบุว่าตอนนี้ส่งทีมกู้ภัยไปช่วยผู้ประสบภัยอย่างต่อเนื่องแล้วค่ะ เมื่อไม่นานนะคะ จอร์นนาน ซายี โฆษก การบริหารงานของตะลีบันค่ะ 10 ทีมเข้าไป ปฏิบัติงานจากแผ่นดินจไหว เพื่อดำเนินการช่วยเหลือ และบรรเทาทุกข์ประชาชนแล้วนะคะ โดยเวลานี้ทีมกู้ภัยค่ะ กำลังปฏิบัติภาระกิจในพื้นที่ อย่างต่อเนื่อง ส่วนสภาพบ้านเรือนของอิรักนะคะ ทางตะวันของอาฟหศูนย์กลางของแผ่นดินไหวค่ะ พบความเสียหายเป็นวงกลว้างโดยเฉพาะที่อยู่อาศัยของผู้คนได้รับบาดเจ็บเป็นจำนวนมาก และบางคนได้สูญเสียคในครอบครัวไปหลสบคนค่ะ</w:t>
      </w:r>
    </w:p>
    <w:p>
      <w:pPr>
        <w:pStyle w:val="BodyText"/>
      </w:pPr>
      <w:r>
        <w:t xml:space="preserve">(ผู้ประกาศข่าวหญิง) ล่าสุดผ่านไปหนึ่งวันหลังเกิดแผ่นดินไหวครั้งใหญ่พบผู้เสียชีวิตแล้ว 15,000 คนค่ะ ได้รับบาดเจ็บมากกว่าอีก 9,000 คน ไดเบาดเจ็บและเสียชีวิตจะเพิ่มขึ้นอีกนะคะ สำหรับแผ่นดินไหวนี้เกิดขึ้นเวลา 11.11 น. ค่ะเสาร์ ตามเวลาท้องถิ่นของอัฟกานิสถาน ทางธรณีวิทยามีแผ่นดินไหวรุนแรงระดับ 6.3 เกิดขึ้น ทางตเฉียงเหนือของเขตซินดาจาร์ ไปใต้พื้นดิร เพียง 14 กิโลเมตรนะคะ มี After Shock ตามมานะ4.7 ไปจนถึง 6.3 เลยนะคะ และที่อัฟกานิทาน ก็เจอกับแผ่นดินไหวรุนแรงบ่อยครั้งค่ะ ส่วนใหญ่จะเกิด แถบเทือกเขา หินดูกูดนะคะ ในแผ่นเปลือกโลกของแผ่นเปลือกโลก ของอินโดนีเซียมีแผ่นดินไหว 5.9 นะคะ ที่จังหวัดตอนนั้นก็ทำให้มีผู้เสียชีวิตไปมากกว่า 1000 คนนค่ะคุณผู้ชมค่ะ ถ้าหากพูดถึงนักปฏิบัตของโลกใบนี้นะคะ หลายคนก็นึกถึง เช กุวลา น่าจะเป็นอีก 1 คนนะคะ เดี๋ยววันนี้เราจะย้อนกับไประลึกถึงถึงนักปฏิวัติผู้นี้กัน นับไปนะคะ ตั้งแต่วันที่วันที่เขาเสียชีวิตค่ะวันที่ 9 ตุลาคม ปี 1967 นัก967 กลุ่มชาวเตวารา สังคมนิยมชาวอาเจนติน่า ปฏิบัติการพิเศษของกองทัพเวลิเวียร์ แพ้ กู วารา ที่ได้รับบาดเจ็บ ถูกมัดมือเอาไว้และถูกสังหาร และฝังสได้ถูกตัดออกไป เพื่อป้องกันเอกลักษณ์ลายบุคคล สำหรับกูวารา เป็นลูกครึ่ง ไอริช สเปนเกิดเมื่อวันที่ 14 พฤษภาคม 1967 ชนชั้นกลาง โดยมีชื่อเต็มว่า เอิร์น เล็ตโต้คาวาเรล เป็นดรคหอบหืดตอนอายุ 2 ขวบและกลายเป็นโรคประตจำตัวจึงเป็นสิ่งที่มีอิทธิพลต่อกลุ่มของเขา เพื่อหาทางรักษาให้หา โดยปี 1967 กูวารา ตั้งใจเข้าเรียนคณะแพทย์ศาสตร์ โดยเน้นวิชาการด้านผิวหนัง ชีวิตของเขาเปลี่ยนไปเมื่อได้พบเพื่อน เมื่อได้เพื่อ อาปาโต อานาโด ทั่วแถบอเมริกา ทำให้เห็นคนในชนบท ความยากจน การกดขี่ข่มเหงที่แสนเลวร้าน กูวาราตระหนักว่า และรัฐบาลจากว่าที่คุณหมอ ไปสู่นักปฏิวัติ โดยได้เข้าขบวนการปฏิวัติในประเทศต่าง ๆจนได้พบกั คิเด ที่แม็กซิโก จนได้ร่วมก่อตั้ง เพื่อปฏิวัติคิวบาร์ได้สำเร็จ เมื่อคัสโต ได้เข้าเป็นรัฐมนตรีดูแลนโยบายการเงินและการคลัง โดยใช้นโยสังคมนิยม เพื่อตั้งใจทำตามสังคมนิยมคิวบาร์เริ่มฟื้นจากวิกฤติ ต่อไป โดยไปร่วมปฏิวัติประเทศต่าง ๆ ที่คองโก เปรู เวียดนาม และ กัวเตมาลา ก่อนจบชีวิตที่โบเลเวียร์ แม้กูวาราเสียชีวิตไปแล้ว แต่เรื่องราวของนักปฏิวัติท่านนี้ได้เป็นของคนทั่วโลก ในเรื่องการต่อสู้เพื่อสิทธิเสรีภาพ ความเสมอภาคมาจนทุกวันนี้ เดี๋ยวพักกันสักครู่นะคะ ช่วงหน้าพบกับไต้ฝุ่นไต้ฝุ่นโคอิสุรุกันหน่อยค่ะล่าสุดตอนนี้เคลื่อนไปทางตอนใต้ของจีนแล้วค่ะ เลยต้องประกาศยกระดับการเตือนภัยนะคะ</w:t>
      </w:r>
    </w:p>
    <w:p>
      <w:pPr>
        <w:pStyle w:val="BodyText"/>
      </w:pPr>
      <w:r>
        <w:t xml:space="preserve">[เสียงโฆษณา] เมื่อสัปดาห์ที่แล้วไต้พัดถล่มไต้หวันไปนะคะ ก้เกิดขึ้นแรงนะคะ มาในเวลานี้นะคะ พายุกำลังำลังเคลื่อนตัวไปทางตอนใต้ประเทศจีนนะคะ ทำให้เกาะฮ่องกงเขาต้องมีการบยกระดับการเจตือนภัยสำนักข่าวรายงานว่านะคะ พายุได้เคลื่อนตัวไปยังตอนใต้ของฝั่งตอนใต้ขของจีนค่ะ และมุ่งหน้าไปทางมณฑลอิทธิพลของไต้ฝุ่นลุกดังกล่าวก่อให้เกิดและลมกระโชกแรงบนเกาะฮ่องกง ขณะที่พื้นที่ดังกล่าว ตลอดทั้งวันจันทร์ค่ะ ฮ่องกงประกาศเตือนภัยนะคะ จากระบบหรือว่า T3 เพิ่มขึ้นเป็น T8ระดับสูงสุดลำดับที่ 3 แล้วค่ะ ส่งผลทำให้เกาะฮ่องกอง Shutdown นะคะ ร้านค้า ร้านอาหาร ภาคธุรกิจส่วนใหญ่จะปิดทำการค่ะ รถไฟใต้ดินยกเลิกขบวนรถคขณะที่บริการขณะเรือข้ามฟากจะหยุดให้บริบริการค่ะ ทั้งนี้มีการคาดการว่าไต้ฝุ่นลูกนี้นะคะ ซึ่งมีความเร็วสูงสุด ต่อชั่วโมงจะเคลื่อนตัวลงใต้ตามแนวชายฝั่งกวางตุ้ง ด้วยความเร็ว 40 กิโลเมตรต่อค่ะ ก่อนจะค่อย ๆ ลดกำลังลงค่ะ เข้าสู่เมืองจ้านเจียงในมลฑลไฮหลค่ะ ไต้ฝุ่นโคอินุนะคะ ซึ่งโคอินุถภาษาญี่ปุ่ลูกสุนัข ได้เคลื่อนตัวค่ะ จากเหตุการณ์นี้ทำให้มีคนเสียชีวิต 1 คนนะคะ บาดเจ็บอีกราว 400 คนค่ะ ยังอยู่ันที่จีนนะคะ พาคุณผู้ชมไปดูเกี่ยวกับสุนัขกันหน่อยค่ะ เพราะว่าที่ปกครองมีโครงการดี ๆ เกิดขึ้นค่ะ ทางการได้เข้าไปปรับพื้นที่เหไมืองถ่านหินเก่า ให้กลายมาเป็นพทื้นที่สีเขียวซึ่งนอกจากมันจะเป็นมิตรกับสิ่งแวดล้อมแล้วแห่งใหม่นะคะ แล้วก็ดเป็นสถานที่ท่องเที่ยวใหม่ แล้วก็สร้างงานให้กับชาวบ้านท้องถิ่นได้ด้วยค่ะ นี่คือดครงการพัฒนาพื้นที่ใหม่ในเขตปกครองตนเองมองโกเลียในนะคะ ได้เกิดเหมืองถ่านหินเก่า ให้เป็นของใหม่ โดยเมื่อต้นปี 2022 นะคะ ทางการปกครองตนเองมองโกเลียใน ได้เผยโฉมพิมพ์เขียวพัฒนาพื้นที่อุตสาหกรรมให้กลายเป็นพื้นที่ต่อสิ่งแวดล้อมนะคะ จนถึงปี 2025 ดังกล่าวนะคะ มีการคุมครองระบบนิเวศ การใช้ทรัพยากรให้เกิดประโยชน์ อันเป็นของประธานาธิบดี นะคะ พื้นที่ 70 เปอร์เซ็นต์ของเหมืแงได้แปลงโฉมกลายมาเป็นพื้นที่สีเขียวแล้วค่ะ อย่างที่เมืองออโดส การแปลงโฉมเมือง ฌฉินจุนเนิงสำเร็จด้วยดีเลย จนกลายมาเป็ฯได้ดีเที่นี้ก็ต้อนรับนักท่องเที่ยวด้วยความยินดีนะคะ โดยในจุดที่นักท่องเที่ยวมราถ่ายรูปด้วย คือตรงนี้นะคะ เป็นเหมือง รถทำเหมือนขนาดยักษษ์ ที่ได้ดัดแปลงใหม่ แล้วก็กลายมาเป็นรถขายอาหารหวง ค่ะ ได้เป็นอดีตพที่นี่ในปัจจุบัน เล่าว่า เขามาทำงานที่นี่เมื่อปี 2นะคะ ที่ก็เต็มไปด้วยฝุ่นบนภูเขา ไม่สามารถลืค่ะ และตอนนั้นก็คือ ไม่สามารถลืมตาได้เลยนะคะ ถ้าหากว่าขึ้นมาที่เหมืองแล้ว แล้วกลับลงไป ถ้าล้างหน้า น้ำจะกลายเป็นสีดำเลย ตอนนั้นสภาพความเป็นอยู่ย่ำแยแต่ตอนนี้ค่ะ เหมืองเก่า กลายมาเป็นพื้นแล้วก็กลายมาเป็นบ้าน เป็นสวนค่ะ เพื่อใช้ในการทำไไวน์ และอุตสหกรรมนี้นะคะ นะคะสรางฌอกาส สรา้งงานที่อื่น ตอนนี้ก็เริ่มทยอยกลับมาอีกหนึ่งโครวการนะคะ ที่จีนเขารับกับสของสภาพอากาศ ว฿่งต้องยอดรับจริง ๆว ่าหลายประเทศได้รับผลกระทบจากปัญหาการเปลี่ยนแปลงทางสภาพอากาศนะคะ คุณผู้ชม ปีนี้ฝนน้อยกว่าปีที่แล้วนะคะ ฤดูฝนที่กำลังจะมาถึงนี่ ฝนน่าจะไม่ตกหนักเท่าไรนะคะ ทีนี้มันอาจไปส่งผลกระทบต่อชาวบ้าน ไม่มีน้ำดื่ม น้ำกิน น้ำใช้นะคะ ขอฝนกันค่ะ พาคุณผู้ชมไปดูพิธีขอฝนของชาวบ้ทนโบริเวียนะคะ ชาวบ้านกว่า 300 คน มารวมตัวกันที่ริมเขื่อน อินคาชาคา ที่เมืองลาปัส เพื่อขอนะคะ เพื่อขอฝนค่ะ หลังจากที่ในเวลานี้นะคะ ชาวบ้านชาวราปัสนี้นะคะ คุกคามทรัพยากรน้ำนะคะ ซึ่วงถือว่าเป็นทที่สำคัญของการใช้ชีวิตค่ ก็นั่งคุกเข่าแบบนี้เพื่อภาสวดภาวนาค่ะ ซึ่งบริษัท EPSAS ซึ่งเป็นบริษัทน้ำของรัฐว่าอ่างเก็บน้ำ แล้วก็เขื่อนนี่ กว่า 10 แห่ง ที่เมืองลาปัสนะคะ ซึ่งมีประชากานราว200,000 คน ตอนนี้นะคะ ชาวบ้านใช้เพียง 165 วันเท่านั้นค่ะ หากว่าปราศจากฝนตกหนัก อย่างมีนัยสำคัญนะคะ น้ำประปาที่ส่งให้ภายในเมืองนะคะ ขจะเข้าสู่สถานการณ์วิกฤวิกฤติ ภายในเดือนกุมภาพันธ์นี้ค่ะ ฤดูฝน มีกำหนดจะเริ่มขึ้นในเดือนนี้ แต่จากการประชากรอากาศล่าสุดนะคะ ฝนก็อาจไม่ดีเช่นที่คาดหวังเอาไว้ค่ะ รายงานของสำนักงานอุตุนิยมวิทยานะคะ ว่าน่าจะมีฝนเพียงปะปายเท่านั้นค่ะ มาจากปรากฏการณ์ ะเอนโย่คค่ะ ผิวน้ำก็อุ่นขึ้นนะคะ ทั้งในมหาสมุทรแปซิฟิกตะวันออกและตอนกลาง โดยทั้งหมดนี้ค่ะ ก็เปลี่ยนแปลงตามสภาพโต้ง จากปัญหาการเปลี่ยนแปลงของสภาพอากาศ ปิดท้ายไปกันที่เปรูหน่อยนะคะคุณผู้ชม ไปพบการคดีค่ะ เขาไปเจอกระโหลกนะคะ ที่อยู่ใกล้กับวิหารเก่าแก่นะคะ ซึ่งน่าจะมีอายุเก่าแก่กว่า 5,000 ปีค่ะ หัวหน้าทีมนักโบรานคดีชาวเปรูค่ะเผยว่า พบกะโหลกศีรษะของคนนะคะ อยู่ในแห่งโบราณคดี เป็นวิหารรูปทรงเกลียว ใกล้กับวิหารเก่าแก่นะคะ ซึ่งเป็นจุดเริ่มต้นของศาสนาในภูมิภาคแอมะซอน ของเนเปรูค่ะ เป็นโคลนนะคะ ซึ่งอาจบอกเป็นนัยได้นะคะว่าเป็นของพิะีศพค่ะ และพบว่าข้าง ๆ ร่างนักรบนะคะ นะคะ ที่สมสร้อยคอทำมาจากฟันด้วย สำหรับ การค้นพบในวิหารโบราณ ในโบราณคดีโมนเตกันเต้นะคะ ทางโบราณคดีค่ะ ที่นำโดยนักโบราณคดี โอลิเวรา ซึ่งมีเป้าหมายในการค้นหาหลุมฝังศพ ของนักบชชั้นสูง ที่อาจถูกฝั่งอยุ่ภาวิหารรูปทรงเกลียวนะคะ ซึ่งของนักโบราณคดีเปรูรายนี้ค่ะ ยังเน้นไปที่คนในวัฒนะรรมมารานอน ซึ่งก่อตั้งขึ้นในพื้นที่ระหว่างเปรู และเอโกดอร์นะคะ ค่ะ และยังเป็นแหล่งค้นพบโกฌก้ ที่สุดในโลกด้วยนะคะ สำหรับแหล่งโบราณคดี ค่ะ ถือเป็นแหล่งท่องเที่ยวยอดนิยมนะคะ และได้ประกาศให้เป็นแหล่งมรดกที่เป็น ในวันน17 พฤศจิกายน 9 ค่ะ วัฒนธรรมมาเป้นแหล่งโบราณคดีในปี 2021 ค่ะ ปิดท้ายรายการกันในวันนี้ ด้วยภาพของแก้วมังกรที่ใหญ่ที่สุดของประเทศจีนค่ะ เรามาติดตามกัน และคุณผู้ชมกลับมาติดตามเราได้ใหม่ 10.30 น. ที่นี้ PPTV เรื่องข่าว เรื่องใหญ่</w:t>
      </w:r>
    </w:p>
    <w:p>
      <w:pPr>
        <w:pStyle w:val="BodyText"/>
      </w:pPr>
      <w:r>
        <w:t xml:space="preserve">[เสียงดนตรี]</w:t>
      </w:r>
    </w:p>
    <w:p>
      <w:pPr>
        <w:pStyle w:val="BodyText"/>
      </w:pPr>
      <w:r>
        <w:t xml:space="preserve">[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89 ทันโลก EXPRESS 9 ต.ค. 66</dc:title>
  <dc:creator/>
  <cp:keywords/>
  <dcterms:created xsi:type="dcterms:W3CDTF">2024-03-11T07:28:37Z</dcterms:created>
  <dcterms:modified xsi:type="dcterms:W3CDTF">2024-03-11T07: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มีนาคม 2567 เวลา 13.00 น.</vt:lpwstr>
  </property>
  <property fmtid="{D5CDD505-2E9C-101B-9397-08002B2CF9AE}" pid="3" name="subtitle">
    <vt:lpwstr/>
  </property>
</Properties>
</file>